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X796ab5b760c7d804daeeb5659f613df1f6be0fe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15. Соглашение о задатке при покупке недвижимости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Используется для фиксации согласованных условий сделки. Перед подписанием необходимо проверить личность и полномочия сторон, описание объекта, режим собственности, обязательность нотариальной формы, государственную регистрацию, порядок расчетов и налоговые последств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Продавец - Петрова Марина Викторовна; покупатель - Иванов Алексей Сергеевич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квартира площадью 56,4 кв. м по адресу: Московская область, г. Балашиха, ул. Реутовская, д. 18, кв. 47, кадастровый номер 50:15:0010902:1847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Платеж 500 000 руб. прямо засчитывается в цену, подтверждает заключение соглашения и обеспечивает обязанность заключить основной договор. Документ различает последствия отказа продавца, отказа покупателя и прекращения обязательства по независящим от сторон обстоятельствам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г. Москв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«[число]» [месяц] 2026 года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[Сторона 1], именуемая в дальнейшем «Сторона 1», и [Сторона 2], именуемая в дальнейшем «Сторона 2», совместно именуемые «Стороны», заключили настоящий документ о нижеследующем.</w:t>
      </w:r>
    </w:p>
    <w:bookmarkEnd w:id="22"/>
    <w:bookmarkStart w:id="30" w:name="Xbf45fc3ab8fca9ca11bfafdf55a08145b0cc558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СОГЛАШЕНИЕ О ЗАДАТКЕ ПРИ ПОКУПКЕ НЕДВИЖИМОСТИ</w:t>
      </w:r>
    </w:p>
    <w:bookmarkStart w:id="23" w:name="обеспечиваемое-обязательство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1. Обеспечиваемое обязательство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1.1. Задаток обеспечивает обязанность сторон заключить и исполнить договор купли-продажи объекта: квартира площадью 56,4 кв. м по адресу: Московская область, г. Балашиха, ул. Реутовская, д. 18, кв. 47, кадастровый номер 50:15:0010902:1847 на условиях, приведенных в приложени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1.2. Размер задатка - [сумма] руб.; он засчитывается в цену.</w:t>
      </w:r>
    </w:p>
    <w:bookmarkEnd w:id="23"/>
    <w:bookmarkStart w:id="24" w:name="передача-задатк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2. Передача задатк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2.1. Задаток перечисляется безналично с назначением платежа, прямо указывающим на настоящее соглашение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2.2. Получатель выдает подтверждение получения.</w:t>
      </w:r>
    </w:p>
    <w:bookmarkEnd w:id="24"/>
    <w:bookmarkStart w:id="25" w:name="последствия-прекращени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3. Последствия прекращени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3.1. При неисполнении по вине давшего задаток он остается у получателя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3.2. При неисполнении по вине получившего задаток возвращается двойная сумм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3.3. При прекращении по соглашению или объективной невозможности задаток возвращается в одинарном размере.</w:t>
      </w:r>
    </w:p>
    <w:bookmarkEnd w:id="25"/>
    <w:bookmarkStart w:id="26" w:name="фиксация-готовности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4. Фиксация готовност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4.1. Сторона не считается уклонившейся без письменного предложения совершить сделку и доказательств готовности другой стороны исполнить свои обязанности.</w:t>
      </w:r>
    </w:p>
    <w:bookmarkEnd w:id="26"/>
    <w:bookmarkStart w:id="27" w:name="документы-и-заявления-сторон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7. Документы и заявления сторон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7.1. Каждая сторона до подписания передает документы, подтверждающие личность, полномочия, право и необходимые согласия. Копии сверяются с оригиналам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7.2. Стороны подтверждают отсутствие скрытых соглашений, влияющих на цену, пользование или обременение объект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7.3. Все уведомления направляются по указанным адресам заказным письмом, курьером под подпись либо электронным способом, позволяющим подтвердить отправителя, содержание и дату доставки.</w:t>
      </w:r>
    </w:p>
    <w:bookmarkEnd w:id="27"/>
    <w:bookmarkStart w:id="28" w:name="заключительные-положени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8. Заключительные положени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8.1. Изменения действительны в письменной форме и подписываются уполномоченными лицам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8.2. Недействительность отдельного условия не влечет недействительности остальных положений, если документ может исполняться без него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8.3. Споры разрешаются путем переговоров и в компетентном суде с соблюдением обязательного досудебного порядк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8.4. Документ составлен в количестве экземпляров, достаточном для сторон, нотариуса и органа регистрации.</w:t>
      </w:r>
    </w:p>
    <w:bookmarkEnd w:id="28"/>
    <w:bookmarkStart w:id="29" w:name="реквизиты-и-подписи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9. Реквизиты и подписи</w:t>
      </w:r>
    </w:p>
    <w:tbl>
      <w:tblPr>
        <w:tblW w:type="auto" w:w="0"/>
        <w:jc w:val="left"/>
        <w:tblLayout w:type="autofi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Сторона 1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Сторона 2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реквизиты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реквизиты]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__________ / [ФИО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__________ / [ФИО]</w:t>
            </w:r>
          </w:p>
        </w:tc>
      </w:tr>
    </w:tbl>
    <w:bookmarkEnd w:id="29"/>
    <w:bookmarkEnd w:id="30"/>
    <w:bookmarkStart w:id="31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31"/>
    <w:bookmarkStart w:id="32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проект основного или предварительного договора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кументы об оплате аванса или задатка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нотариальные согласия и уведомления сособственников, если применимо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акт осмотра и перечень имущества, передаваемого с объектом.</w:t>
      </w:r>
    </w:p>
    <w:bookmarkEnd w:id="32"/>
    <w:bookmarkStart w:id="33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33"/>
    <w:bookmarkStart w:id="34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Недостаточная индивидуализация объекта или отсутствие обязательной нотариальной формы может привести к незаключенности документа либо отказу в регистрации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Расчет до регистрации без безопасного механизма увеличивает риск утраты денег или объект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Общие заверения без последствий малоэффективны: нужно установить удержание суммы, неустойку, обязанность устранить нарушение и право на отказ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Передача ключей не заменяет государственную регистрацию права и не подтверждает отсутствие прав третьих лиц.</w:t>
      </w:r>
    </w:p>
    <w:bookmarkEnd w:id="34"/>
    <w:bookmarkStart w:id="35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5"/>
    <w:bookmarkEnd w:id="36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34Z</dcterms:created>
  <dcterms:modified xsi:type="dcterms:W3CDTF">2026-07-18T09:18:34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